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120"/>
        <w:gridCol w:w="6230"/>
      </w:tblGrid>
      <w:tr w:rsidR="001A2DED" w:rsidTr="2EFA5E7B" w14:paraId="7C371904" w14:textId="77777777">
        <w:tc>
          <w:tcPr>
            <w:tcW w:w="3120" w:type="dxa"/>
            <w:tcMar/>
          </w:tcPr>
          <w:p w:rsidR="001A2DED" w:rsidP="009C6DC6" w:rsidRDefault="001A2DED" w14:paraId="4D161428" w14:textId="35DB9E4E" w14:noSpellErr="1">
            <w:pPr>
              <w:jc w:val="right"/>
              <w:rPr>
                <w:b w:val="1"/>
                <w:bCs w:val="1"/>
              </w:rPr>
            </w:pPr>
            <w:r w:rsidRPr="2EFA5E7B" w:rsidR="001A2DED">
              <w:rPr>
                <w:b w:val="1"/>
                <w:bCs w:val="1"/>
              </w:rPr>
              <w:t xml:space="preserve">Project Number </w:t>
            </w:r>
          </w:p>
        </w:tc>
        <w:tc>
          <w:tcPr>
            <w:tcW w:w="6230" w:type="dxa"/>
            <w:tcMar/>
          </w:tcPr>
          <w:p w:rsidR="001A2DED" w:rsidP="001A2DED" w:rsidRDefault="001A2DED" w14:paraId="63101D0B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2EFA5E7B" w14:paraId="0A529540" w14:textId="77777777">
        <w:tc>
          <w:tcPr>
            <w:tcW w:w="3120" w:type="dxa"/>
            <w:tcMar/>
          </w:tcPr>
          <w:p w:rsidR="001A2DED" w:rsidP="009C6DC6" w:rsidRDefault="001A2DED" w14:paraId="37D32AE5" w14:textId="2557A858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Agency </w:t>
            </w:r>
            <w:r w:rsidR="009C6DC6">
              <w:rPr>
                <w:b/>
                <w:bCs/>
              </w:rPr>
              <w:t xml:space="preserve">Name </w:t>
            </w:r>
          </w:p>
        </w:tc>
        <w:tc>
          <w:tcPr>
            <w:tcW w:w="6230" w:type="dxa"/>
            <w:tcMar/>
          </w:tcPr>
          <w:p w:rsidR="001A2DED" w:rsidP="001A2DED" w:rsidRDefault="001A2DED" w14:paraId="3B215F52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2EFA5E7B" w14:paraId="018295B5" w14:textId="77777777">
        <w:tc>
          <w:tcPr>
            <w:tcW w:w="3120" w:type="dxa"/>
            <w:tcMar/>
          </w:tcPr>
          <w:p w:rsidR="001A2DED" w:rsidP="009C6DC6" w:rsidRDefault="001A2DED" w14:paraId="1D345E2B" w14:textId="7E7FB70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Agency Contact Name </w:t>
            </w:r>
          </w:p>
        </w:tc>
        <w:tc>
          <w:tcPr>
            <w:tcW w:w="6230" w:type="dxa"/>
            <w:tcMar/>
          </w:tcPr>
          <w:p w:rsidR="001A2DED" w:rsidP="001A2DED" w:rsidRDefault="001A2DED" w14:paraId="7D0D47A6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2EFA5E7B" w14:paraId="281F05A3" w14:textId="77777777">
        <w:tc>
          <w:tcPr>
            <w:tcW w:w="3120" w:type="dxa"/>
            <w:tcMar/>
          </w:tcPr>
          <w:p w:rsidR="001A2DED" w:rsidP="009C6DC6" w:rsidRDefault="001A2DED" w14:paraId="09B5F189" w14:textId="3D090C0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gency Contact Email Address</w:t>
            </w:r>
          </w:p>
        </w:tc>
        <w:tc>
          <w:tcPr>
            <w:tcW w:w="6230" w:type="dxa"/>
            <w:tcMar/>
          </w:tcPr>
          <w:p w:rsidR="001A2DED" w:rsidP="001A2DED" w:rsidRDefault="001A2DED" w14:paraId="23FFD1C4" w14:textId="77777777">
            <w:pPr>
              <w:jc w:val="center"/>
              <w:rPr>
                <w:b/>
                <w:bCs/>
              </w:rPr>
            </w:pPr>
          </w:p>
        </w:tc>
      </w:tr>
    </w:tbl>
    <w:p w:rsidR="001A2DED" w:rsidP="001A2DED" w:rsidRDefault="001A2DED" w14:paraId="32EFF459" w14:textId="5F6C44C3">
      <w:pPr>
        <w:jc w:val="center"/>
        <w:rPr>
          <w:b/>
          <w:bCs/>
        </w:rPr>
      </w:pPr>
    </w:p>
    <w:p w:rsidR="001A2DED" w:rsidP="001A2DED" w:rsidRDefault="001A2DED" w14:paraId="3F2BFB61" w14:textId="15578844">
      <w:pPr>
        <w:jc w:val="center"/>
        <w:rPr>
          <w:b/>
          <w:bCs/>
        </w:rPr>
      </w:pPr>
      <w:r>
        <w:rPr>
          <w:b/>
          <w:bCs/>
        </w:rPr>
        <w:t>Return on Investment Narr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2DED" w:rsidTr="00A71462" w14:paraId="4F7CCB22" w14:textId="77777777">
        <w:trPr>
          <w:tblHeader/>
        </w:trPr>
        <w:tc>
          <w:tcPr>
            <w:tcW w:w="9350" w:type="dxa"/>
          </w:tcPr>
          <w:p w:rsidR="001A2DED" w:rsidP="001A2DED" w:rsidRDefault="001A2DED" w14:paraId="1D0B2450" w14:textId="5171AB6D">
            <w:pPr>
              <w:rPr>
                <w:b/>
                <w:bCs/>
              </w:rPr>
            </w:pPr>
            <w:r w:rsidRPr="001A2DED">
              <w:rPr>
                <w:rFonts w:cstheme="minorHAnsi"/>
                <w:i/>
                <w:iCs/>
              </w:rPr>
              <w:t xml:space="preserve">Briefly describe the services rendered, summarize the activity accomplished, </w:t>
            </w:r>
            <w:r>
              <w:rPr>
                <w:rFonts w:cstheme="minorHAnsi"/>
                <w:i/>
                <w:iCs/>
              </w:rPr>
              <w:t>detail</w:t>
            </w:r>
            <w:r w:rsidRPr="001A2DED">
              <w:rPr>
                <w:rFonts w:cstheme="minorHAnsi"/>
                <w:i/>
                <w:iCs/>
              </w:rPr>
              <w:t xml:space="preserve"> how Florida’s students benefitted, </w:t>
            </w:r>
            <w:r>
              <w:rPr>
                <w:rFonts w:cstheme="minorHAnsi"/>
                <w:i/>
                <w:iCs/>
              </w:rPr>
              <w:t xml:space="preserve">the </w:t>
            </w:r>
            <w:r w:rsidRPr="001A2DED">
              <w:rPr>
                <w:rFonts w:cstheme="minorHAnsi"/>
                <w:i/>
                <w:iCs/>
              </w:rPr>
              <w:t>number of individuals served, etc</w:t>
            </w:r>
            <w:r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1A2DED" w:rsidTr="001A2DED" w14:paraId="190F259B" w14:textId="77777777">
        <w:tc>
          <w:tcPr>
            <w:tcW w:w="9350" w:type="dxa"/>
          </w:tcPr>
          <w:p w:rsidR="001A2DED" w:rsidP="001A2DED" w:rsidRDefault="001A2DED" w14:paraId="7917E6FA" w14:textId="77777777">
            <w:pPr>
              <w:rPr>
                <w:b/>
                <w:bCs/>
              </w:rPr>
            </w:pPr>
          </w:p>
          <w:p w:rsidR="001A2DED" w:rsidP="001A2DED" w:rsidRDefault="001A2DED" w14:paraId="4BA4741A" w14:textId="77777777">
            <w:pPr>
              <w:jc w:val="center"/>
              <w:rPr>
                <w:b/>
                <w:bCs/>
              </w:rPr>
            </w:pPr>
          </w:p>
          <w:p w:rsidR="001A2DED" w:rsidP="001A2DED" w:rsidRDefault="001A2DED" w14:paraId="4835C314" w14:textId="77777777">
            <w:pPr>
              <w:rPr>
                <w:b/>
                <w:bCs/>
              </w:rPr>
            </w:pPr>
          </w:p>
          <w:p w:rsidR="001A2DED" w:rsidP="001A2DED" w:rsidRDefault="001A2DED" w14:paraId="27031E27" w14:textId="77777777">
            <w:pPr>
              <w:rPr>
                <w:b/>
                <w:bCs/>
              </w:rPr>
            </w:pPr>
          </w:p>
          <w:p w:rsidR="001A2DED" w:rsidP="001A2DED" w:rsidRDefault="001A2DED" w14:paraId="0632E98B" w14:textId="77777777">
            <w:pPr>
              <w:rPr>
                <w:b/>
                <w:bCs/>
              </w:rPr>
            </w:pPr>
          </w:p>
          <w:p w:rsidR="001A2DED" w:rsidP="001A2DED" w:rsidRDefault="001A2DED" w14:paraId="3AC165A1" w14:textId="77777777">
            <w:pPr>
              <w:rPr>
                <w:b/>
                <w:bCs/>
              </w:rPr>
            </w:pPr>
          </w:p>
          <w:p w:rsidR="001A2DED" w:rsidP="001A2DED" w:rsidRDefault="001A2DED" w14:paraId="3A4F78B4" w14:textId="77777777">
            <w:pPr>
              <w:rPr>
                <w:b/>
                <w:bCs/>
              </w:rPr>
            </w:pPr>
          </w:p>
          <w:p w:rsidR="001A2DED" w:rsidP="001A2DED" w:rsidRDefault="001A2DED" w14:paraId="0189A86E" w14:textId="77777777">
            <w:pPr>
              <w:jc w:val="center"/>
              <w:rPr>
                <w:b/>
                <w:bCs/>
              </w:rPr>
            </w:pPr>
          </w:p>
        </w:tc>
      </w:tr>
    </w:tbl>
    <w:p w:rsidR="001A2DED" w:rsidP="001A2DED" w:rsidRDefault="001A2DED" w14:paraId="7058A849" w14:textId="77777777">
      <w:pPr>
        <w:jc w:val="center"/>
        <w:rPr>
          <w:b/>
          <w:bCs/>
        </w:rPr>
      </w:pPr>
    </w:p>
    <w:p w:rsidR="001A2DED" w:rsidP="001A2DED" w:rsidRDefault="001A2DED" w14:paraId="5D9D4AF3" w14:textId="10A4A9FA">
      <w:pPr>
        <w:jc w:val="center"/>
        <w:rPr>
          <w:b/>
          <w:bCs/>
        </w:rPr>
      </w:pPr>
      <w:r>
        <w:rPr>
          <w:b/>
          <w:bCs/>
        </w:rPr>
        <w:t>Scope of Work and Narrative Report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35"/>
        <w:gridCol w:w="4715"/>
      </w:tblGrid>
      <w:tr w:rsidR="001A2DED" w:rsidTr="00A71462" w14:paraId="2D6A44DE" w14:textId="77777777">
        <w:trPr>
          <w:tblHeader/>
        </w:trPr>
        <w:tc>
          <w:tcPr>
            <w:tcW w:w="4635" w:type="dxa"/>
          </w:tcPr>
          <w:p w:rsidR="001A2DED" w:rsidP="001A2DED" w:rsidRDefault="001A2DED" w14:paraId="7C8EF034" w14:textId="504C651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pe of Work Tasks/Activities</w:t>
            </w:r>
          </w:p>
          <w:p w:rsidRPr="001A2DED" w:rsidR="001A2DED" w:rsidP="543F81A1" w:rsidRDefault="001A2DED" w14:paraId="18CAC857" w14:textId="4A572684">
            <w:pPr>
              <w:rPr>
                <w:i/>
                <w:iCs/>
              </w:rPr>
            </w:pPr>
            <w:r w:rsidRPr="543F81A1">
              <w:rPr>
                <w:i/>
                <w:iCs/>
              </w:rPr>
              <w:t>Please enter the approved scope of work in your agency's Project Performance Accountability Form.</w:t>
            </w:r>
            <w:r w:rsidRPr="543F81A1" w:rsidR="639E760D">
              <w:rPr>
                <w:i/>
                <w:iCs/>
              </w:rPr>
              <w:t xml:space="preserve"> </w:t>
            </w:r>
            <w:r w:rsidRPr="543F81A1">
              <w:rPr>
                <w:i/>
                <w:iCs/>
              </w:rPr>
              <w:t xml:space="preserve"> </w:t>
            </w:r>
          </w:p>
        </w:tc>
        <w:tc>
          <w:tcPr>
            <w:tcW w:w="4715" w:type="dxa"/>
          </w:tcPr>
          <w:p w:rsidR="001A2DED" w:rsidP="001A2DED" w:rsidRDefault="001A2DED" w14:paraId="477495FD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arrative Report </w:t>
            </w:r>
          </w:p>
          <w:p w:rsidRPr="001A2DED" w:rsidR="001A2DED" w:rsidP="001A2DED" w:rsidRDefault="001A2DED" w14:paraId="3674799D" w14:textId="2C02529D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Briefly describe the progress or challenges encountered with each task/activity (if any). </w:t>
            </w:r>
          </w:p>
        </w:tc>
      </w:tr>
      <w:tr w:rsidR="001A2DED" w:rsidTr="543F81A1" w14:paraId="274CCAF3" w14:textId="77777777">
        <w:tc>
          <w:tcPr>
            <w:tcW w:w="4635" w:type="dxa"/>
          </w:tcPr>
          <w:p w:rsidR="001A2DED" w:rsidP="001A2DED" w:rsidRDefault="001A2DED" w14:paraId="6956F877" w14:textId="77777777">
            <w:pPr>
              <w:rPr>
                <w:b/>
                <w:bCs/>
              </w:rPr>
            </w:pPr>
          </w:p>
          <w:p w:rsidRPr="001A2DED" w:rsidR="001A2DED" w:rsidP="001A2DED" w:rsidRDefault="001A2DED" w14:paraId="60E0C167" w14:textId="77777777">
            <w:pPr>
              <w:rPr>
                <w:b/>
                <w:bCs/>
              </w:rPr>
            </w:pPr>
          </w:p>
        </w:tc>
        <w:tc>
          <w:tcPr>
            <w:tcW w:w="4715" w:type="dxa"/>
          </w:tcPr>
          <w:p w:rsidR="001A2DED" w:rsidP="001A2DED" w:rsidRDefault="001A2DED" w14:paraId="29687492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543F81A1" w14:paraId="7AF5080E" w14:textId="77777777">
        <w:tc>
          <w:tcPr>
            <w:tcW w:w="4635" w:type="dxa"/>
          </w:tcPr>
          <w:p w:rsidR="001A2DED" w:rsidP="001A2DED" w:rsidRDefault="001A2DED" w14:paraId="7933254E" w14:textId="77777777">
            <w:pPr>
              <w:rPr>
                <w:b/>
                <w:bCs/>
              </w:rPr>
            </w:pPr>
          </w:p>
          <w:p w:rsidRPr="001A2DED" w:rsidR="001A2DED" w:rsidP="001A2DED" w:rsidRDefault="001A2DED" w14:paraId="481291D0" w14:textId="77777777">
            <w:pPr>
              <w:rPr>
                <w:b/>
                <w:bCs/>
              </w:rPr>
            </w:pPr>
          </w:p>
        </w:tc>
        <w:tc>
          <w:tcPr>
            <w:tcW w:w="4715" w:type="dxa"/>
          </w:tcPr>
          <w:p w:rsidR="001A2DED" w:rsidP="001A2DED" w:rsidRDefault="001A2DED" w14:paraId="0B70A19F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543F81A1" w14:paraId="2AC3D301" w14:textId="77777777">
        <w:tc>
          <w:tcPr>
            <w:tcW w:w="4635" w:type="dxa"/>
          </w:tcPr>
          <w:p w:rsidR="001A2DED" w:rsidP="001A2DED" w:rsidRDefault="001A2DED" w14:paraId="24C0B0BA" w14:textId="77777777">
            <w:pPr>
              <w:rPr>
                <w:b/>
                <w:bCs/>
              </w:rPr>
            </w:pPr>
          </w:p>
          <w:p w:rsidRPr="001A2DED" w:rsidR="001A2DED" w:rsidP="001A2DED" w:rsidRDefault="001A2DED" w14:paraId="2543033D" w14:textId="77777777">
            <w:pPr>
              <w:rPr>
                <w:b/>
                <w:bCs/>
              </w:rPr>
            </w:pPr>
          </w:p>
        </w:tc>
        <w:tc>
          <w:tcPr>
            <w:tcW w:w="4715" w:type="dxa"/>
          </w:tcPr>
          <w:p w:rsidR="001A2DED" w:rsidP="001A2DED" w:rsidRDefault="001A2DED" w14:paraId="16E00245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543F81A1" w14:paraId="1CA62174" w14:textId="77777777">
        <w:tc>
          <w:tcPr>
            <w:tcW w:w="4635" w:type="dxa"/>
          </w:tcPr>
          <w:p w:rsidR="001A2DED" w:rsidP="001A2DED" w:rsidRDefault="001A2DED" w14:paraId="6C42903E" w14:textId="77777777">
            <w:pPr>
              <w:rPr>
                <w:b/>
                <w:bCs/>
              </w:rPr>
            </w:pPr>
          </w:p>
          <w:p w:rsidRPr="001A2DED" w:rsidR="001A2DED" w:rsidP="001A2DED" w:rsidRDefault="001A2DED" w14:paraId="3582A136" w14:textId="77777777">
            <w:pPr>
              <w:rPr>
                <w:b/>
                <w:bCs/>
              </w:rPr>
            </w:pPr>
          </w:p>
        </w:tc>
        <w:tc>
          <w:tcPr>
            <w:tcW w:w="4715" w:type="dxa"/>
          </w:tcPr>
          <w:p w:rsidR="001A2DED" w:rsidP="001A2DED" w:rsidRDefault="001A2DED" w14:paraId="6F6F51E8" w14:textId="77777777">
            <w:pPr>
              <w:jc w:val="center"/>
              <w:rPr>
                <w:b/>
                <w:bCs/>
              </w:rPr>
            </w:pPr>
          </w:p>
        </w:tc>
      </w:tr>
      <w:tr w:rsidR="001A2DED" w:rsidTr="543F81A1" w14:paraId="01C47186" w14:textId="77777777">
        <w:tc>
          <w:tcPr>
            <w:tcW w:w="4635" w:type="dxa"/>
          </w:tcPr>
          <w:p w:rsidR="001A2DED" w:rsidP="001A2DED" w:rsidRDefault="001A2DED" w14:paraId="55E4C27C" w14:textId="77777777">
            <w:pPr>
              <w:rPr>
                <w:b/>
                <w:bCs/>
              </w:rPr>
            </w:pPr>
          </w:p>
          <w:p w:rsidRPr="001A2DED" w:rsidR="001A2DED" w:rsidP="001A2DED" w:rsidRDefault="001A2DED" w14:paraId="2C5E0F79" w14:textId="77777777">
            <w:pPr>
              <w:rPr>
                <w:b/>
                <w:bCs/>
              </w:rPr>
            </w:pPr>
          </w:p>
        </w:tc>
        <w:tc>
          <w:tcPr>
            <w:tcW w:w="4715" w:type="dxa"/>
          </w:tcPr>
          <w:p w:rsidR="001A2DED" w:rsidP="001A2DED" w:rsidRDefault="001A2DED" w14:paraId="2F844E81" w14:textId="77777777">
            <w:pPr>
              <w:jc w:val="center"/>
              <w:rPr>
                <w:b/>
                <w:bCs/>
              </w:rPr>
            </w:pPr>
          </w:p>
        </w:tc>
      </w:tr>
    </w:tbl>
    <w:p w:rsidR="001A2DED" w:rsidP="001A2DED" w:rsidRDefault="001A2DED" w14:paraId="106C47F6" w14:textId="479DC36B">
      <w:pPr>
        <w:rPr>
          <w:i/>
          <w:iCs/>
        </w:rPr>
      </w:pPr>
      <w:r w:rsidRPr="001A2DED">
        <w:rPr>
          <w:i/>
          <w:iCs/>
        </w:rPr>
        <w:t xml:space="preserve">Note: Add additional lines if necessary. </w:t>
      </w:r>
    </w:p>
    <w:p w:rsidR="001A2DED" w:rsidP="001A2DED" w:rsidRDefault="001A2DED" w14:paraId="21DA47F5" w14:textId="77777777">
      <w:pPr>
        <w:jc w:val="both"/>
        <w:rPr>
          <w:b/>
          <w:bCs/>
        </w:rPr>
      </w:pPr>
      <w:r>
        <w:rPr>
          <w:b/>
          <w:bCs/>
        </w:rPr>
        <w:t xml:space="preserve">Was interim DOE 399 completed for this quarterly report? Yes </w:t>
      </w:r>
      <w:sdt>
        <w:sdtPr>
          <w:rPr>
            <w:rFonts w:ascii="Times New Roman" w:hAnsi="Times New Roman" w:eastAsia="Times New Roman" w:cs="Times New Roman"/>
            <w:color w:val="000000"/>
            <w:shd w:val="clear" w:color="auto" w:fill="E6E6E6"/>
          </w:rPr>
          <w:id w:val="7830002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 w:cs="Times New Roman"/>
              <w:color w:val="000000"/>
            </w:rPr>
            <w:t>☐</w:t>
          </w:r>
        </w:sdtContent>
      </w:sdt>
      <w:r>
        <w:rPr>
          <w:b/>
          <w:bCs/>
        </w:rPr>
        <w:t xml:space="preserve">  No </w:t>
      </w:r>
      <w:sdt>
        <w:sdtPr>
          <w:rPr>
            <w:rFonts w:ascii="Times New Roman" w:hAnsi="Times New Roman" w:eastAsia="Times New Roman" w:cs="Times New Roman"/>
            <w:color w:val="000000"/>
            <w:shd w:val="clear" w:color="auto" w:fill="E6E6E6"/>
          </w:rPr>
          <w:id w:val="614786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 w:cs="Times New Roman"/>
              <w:color w:val="000000"/>
            </w:rPr>
            <w:t>☐</w:t>
          </w:r>
        </w:sdtContent>
      </w:sdt>
      <w:r>
        <w:rPr>
          <w:b/>
          <w:bCs/>
        </w:rPr>
        <w:t xml:space="preserve">  </w:t>
      </w:r>
      <w:r>
        <w:rPr>
          <w:rFonts w:hint="eastAsia" w:ascii="MS Gothic" w:hAnsi="MS Gothic" w:eastAsia="MS Gothic" w:cs="Times New Roman"/>
          <w:color w:val="000000"/>
        </w:rPr>
        <w:t xml:space="preserve"> </w:t>
      </w:r>
      <w:r>
        <w:rPr>
          <w:rFonts w:ascii="MS Gothic" w:hAnsi="MS Gothic" w:eastAsia="MS Gothic" w:cs="Times New Roman"/>
          <w:color w:val="000000"/>
        </w:rPr>
        <w:t xml:space="preserve"> </w:t>
      </w:r>
    </w:p>
    <w:p w:rsidR="001A2DED" w:rsidP="001A2DED" w:rsidRDefault="001A2DED" w14:paraId="4E074EBB" w14:textId="77777777">
      <w:pPr>
        <w:rPr>
          <w:b/>
          <w:bCs/>
        </w:rPr>
      </w:pPr>
      <w:r>
        <w:rPr>
          <w:b/>
          <w:bCs/>
        </w:rPr>
        <w:t xml:space="preserve">Does your agency need the next quarterly advance for any large purchases?  Yes </w:t>
      </w:r>
      <w:sdt>
        <w:sdtPr>
          <w:rPr>
            <w:rFonts w:ascii="Times New Roman" w:hAnsi="Times New Roman" w:eastAsia="Times New Roman" w:cs="Times New Roman"/>
            <w:color w:val="000000"/>
            <w:shd w:val="clear" w:color="auto" w:fill="E6E6E6"/>
          </w:rPr>
          <w:id w:val="-310245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 w:cs="Times New Roman"/>
              <w:color w:val="000000"/>
            </w:rPr>
            <w:t>☐</w:t>
          </w:r>
        </w:sdtContent>
      </w:sdt>
      <w:r>
        <w:rPr>
          <w:b/>
          <w:bCs/>
        </w:rPr>
        <w:t xml:space="preserve">  No </w:t>
      </w:r>
      <w:sdt>
        <w:sdtPr>
          <w:rPr>
            <w:rFonts w:ascii="Times New Roman" w:hAnsi="Times New Roman" w:eastAsia="Times New Roman" w:cs="Times New Roman"/>
            <w:color w:val="000000"/>
            <w:shd w:val="clear" w:color="auto" w:fill="E6E6E6"/>
          </w:rPr>
          <w:id w:val="-842701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 w:cs="Times New Roman"/>
              <w:color w:val="000000"/>
            </w:rPr>
            <w:t>☐</w:t>
          </w:r>
        </w:sdtContent>
      </w:sdt>
      <w:r>
        <w:rPr>
          <w:b/>
          <w:bCs/>
        </w:rPr>
        <w:t xml:space="preserve">  </w:t>
      </w:r>
      <w:r>
        <w:rPr>
          <w:rFonts w:hint="eastAsia" w:ascii="MS Gothic" w:hAnsi="MS Gothic" w:eastAsia="MS Gothic" w:cs="Times New Roman"/>
          <w:color w:val="000000"/>
        </w:rPr>
        <w:t xml:space="preserve"> </w:t>
      </w:r>
      <w:r>
        <w:rPr>
          <w:rFonts w:ascii="MS Gothic" w:hAnsi="MS Gothic" w:eastAsia="MS Gothic" w:cs="Times New Roman"/>
          <w:color w:val="000000"/>
        </w:rPr>
        <w:t xml:space="preserve"> </w:t>
      </w:r>
    </w:p>
    <w:p w:rsidRPr="001A2DED" w:rsidR="001A2DED" w:rsidP="543F81A1" w:rsidRDefault="15AAF025" w14:paraId="6766E2FB" w14:textId="57A4E967">
      <w:pPr>
        <w:rPr>
          <w:i/>
          <w:iCs/>
        </w:rPr>
      </w:pPr>
      <w:r w:rsidRPr="543F81A1">
        <w:rPr>
          <w:b/>
          <w:bCs/>
        </w:rPr>
        <w:t>If yes, p</w:t>
      </w:r>
      <w:r w:rsidRPr="543F81A1" w:rsidR="001A2DED">
        <w:rPr>
          <w:b/>
          <w:bCs/>
        </w:rPr>
        <w:t>lease provide a brief</w:t>
      </w:r>
      <w:r w:rsidRPr="543F81A1" w:rsidR="6B9A5C57">
        <w:rPr>
          <w:b/>
          <w:bCs/>
        </w:rPr>
        <w:t xml:space="preserve"> </w:t>
      </w:r>
      <w:r w:rsidRPr="543F81A1" w:rsidR="001A2DED">
        <w:rPr>
          <w:b/>
          <w:bCs/>
        </w:rPr>
        <w:t>detail</w:t>
      </w:r>
      <w:r w:rsidRPr="543F81A1" w:rsidR="49ABB290">
        <w:rPr>
          <w:b/>
          <w:bCs/>
        </w:rPr>
        <w:t xml:space="preserve"> for why the next quarter’s release of funds or more is needed:</w:t>
      </w:r>
    </w:p>
    <w:p w:rsidRPr="001A2DED" w:rsidR="001A2DED" w:rsidP="001A2DED" w:rsidRDefault="001A2DED" w14:paraId="2F30CCC2" w14:textId="32825336"/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9360"/>
      </w:tblGrid>
      <w:tr w:rsidR="543F81A1" w:rsidTr="342187C3" w14:paraId="3581A8F6" w14:textId="77777777">
        <w:trPr>
          <w:trHeight w:val="300"/>
        </w:trPr>
        <w:tc>
          <w:tcPr>
            <w:tcW w:w="9360" w:type="dxa"/>
            <w:tcMar/>
          </w:tcPr>
          <w:p w:rsidRPr="00A71462" w:rsidR="543F81A1" w:rsidP="543F81A1" w:rsidRDefault="00A71462" w14:paraId="0E4DD013" w14:textId="3D01C120">
            <w:pPr>
              <w:rPr>
                <w:i/>
                <w:iCs/>
              </w:rPr>
            </w:pPr>
            <w:r w:rsidRPr="00A71462">
              <w:rPr>
                <w:i/>
                <w:iCs/>
              </w:rPr>
              <w:t xml:space="preserve">Enter justification for additional release of </w:t>
            </w:r>
            <w:proofErr w:type="gramStart"/>
            <w:r w:rsidRPr="00A71462">
              <w:rPr>
                <w:i/>
                <w:iCs/>
              </w:rPr>
              <w:t>funds</w:t>
            </w:r>
            <w:proofErr w:type="gramEnd"/>
          </w:p>
          <w:p w:rsidR="543F81A1" w:rsidP="543F81A1" w:rsidRDefault="543F81A1" w14:paraId="4AE8D8D7" w14:textId="0A664184"/>
          <w:p w:rsidR="543F81A1" w:rsidP="543F81A1" w:rsidRDefault="543F81A1" w14:paraId="47CC49C1" w14:textId="55952FB2"/>
          <w:p w:rsidR="543F81A1" w:rsidP="342187C3" w:rsidRDefault="543F81A1" w14:paraId="534C5B59" w14:textId="363DBE23">
            <w:pPr>
              <w:rPr>
                <w:b w:val="1"/>
                <w:bCs w:val="1"/>
              </w:rPr>
            </w:pPr>
          </w:p>
          <w:p w:rsidR="543F81A1" w:rsidP="342187C3" w:rsidRDefault="543F81A1" w14:paraId="13B909BF" w14:textId="7FD020AD">
            <w:pPr>
              <w:rPr>
                <w:b w:val="1"/>
                <w:bCs w:val="1"/>
              </w:rPr>
            </w:pPr>
          </w:p>
          <w:p w:rsidR="543F81A1" w:rsidP="342187C3" w:rsidRDefault="543F81A1" w14:paraId="0FA59695" w14:textId="4E3D24FA">
            <w:pPr>
              <w:rPr>
                <w:b w:val="1"/>
                <w:bCs w:val="1"/>
              </w:rPr>
            </w:pPr>
          </w:p>
          <w:p w:rsidR="543F81A1" w:rsidP="543F81A1" w:rsidRDefault="543F81A1" w14:paraId="589C297D" w14:textId="3D7083C2">
            <w:pPr>
              <w:rPr>
                <w:b w:val="1"/>
                <w:bCs w:val="1"/>
              </w:rPr>
            </w:pPr>
          </w:p>
        </w:tc>
      </w:tr>
    </w:tbl>
    <w:p w:rsidRPr="001A2DED" w:rsidR="001A2DED" w:rsidP="543F81A1" w:rsidRDefault="001A2DED" w14:paraId="4C382B19" w14:textId="628D644D">
      <w:pPr>
        <w:rPr>
          <w:b/>
          <w:bCs/>
        </w:rPr>
      </w:pPr>
    </w:p>
    <w:sectPr w:rsidRPr="001A2DED" w:rsidR="001A2DED">
      <w:headerReference w:type="default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D158E" w:rsidRDefault="00DD158E" w14:paraId="314609E9" w14:textId="77777777">
      <w:pPr>
        <w:spacing w:after="0" w:line="240" w:lineRule="auto"/>
      </w:pPr>
      <w:r>
        <w:separator/>
      </w:r>
    </w:p>
  </w:endnote>
  <w:endnote w:type="continuationSeparator" w:id="0">
    <w:p w:rsidR="00DD158E" w:rsidRDefault="00DD158E" w14:paraId="79C883AF" w14:textId="77777777">
      <w:pPr>
        <w:spacing w:after="0" w:line="240" w:lineRule="auto"/>
      </w:pPr>
      <w:r>
        <w:continuationSeparator/>
      </w:r>
    </w:p>
  </w:endnote>
  <w:endnote w:type="continuationNotice" w:id="1">
    <w:p w:rsidR="00EA18B3" w:rsidRDefault="00EA18B3" w14:paraId="7094A1C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43F81A1" w:rsidTr="543F81A1" w14:paraId="7D45450E" w14:textId="77777777">
      <w:trPr>
        <w:trHeight w:val="300"/>
      </w:trPr>
      <w:tc>
        <w:tcPr>
          <w:tcW w:w="3120" w:type="dxa"/>
        </w:tcPr>
        <w:p w:rsidR="543F81A1" w:rsidP="543F81A1" w:rsidRDefault="543F81A1" w14:paraId="27B23BDB" w14:textId="13541794">
          <w:pPr>
            <w:pStyle w:val="Header"/>
            <w:ind w:left="-115"/>
          </w:pPr>
        </w:p>
      </w:tc>
      <w:tc>
        <w:tcPr>
          <w:tcW w:w="3120" w:type="dxa"/>
        </w:tcPr>
        <w:p w:rsidR="543F81A1" w:rsidP="543F81A1" w:rsidRDefault="543F81A1" w14:paraId="05809470" w14:textId="4BBAACDF">
          <w:pPr>
            <w:pStyle w:val="Header"/>
            <w:jc w:val="center"/>
          </w:pPr>
        </w:p>
      </w:tc>
      <w:tc>
        <w:tcPr>
          <w:tcW w:w="3120" w:type="dxa"/>
        </w:tcPr>
        <w:p w:rsidR="543F81A1" w:rsidP="543F81A1" w:rsidRDefault="543F81A1" w14:paraId="7FCF1570" w14:textId="0189B9E5">
          <w:pPr>
            <w:pStyle w:val="Header"/>
            <w:ind w:right="-115"/>
            <w:jc w:val="right"/>
          </w:pPr>
        </w:p>
      </w:tc>
    </w:tr>
  </w:tbl>
  <w:p w:rsidR="543F81A1" w:rsidP="543F81A1" w:rsidRDefault="543F81A1" w14:paraId="5825A30B" w14:textId="196AE5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D158E" w:rsidRDefault="00DD158E" w14:paraId="660E9C80" w14:textId="77777777">
      <w:pPr>
        <w:spacing w:after="0" w:line="240" w:lineRule="auto"/>
      </w:pPr>
      <w:r>
        <w:separator/>
      </w:r>
    </w:p>
  </w:footnote>
  <w:footnote w:type="continuationSeparator" w:id="0">
    <w:p w:rsidR="00DD158E" w:rsidRDefault="00DD158E" w14:paraId="20D7417D" w14:textId="77777777">
      <w:pPr>
        <w:spacing w:after="0" w:line="240" w:lineRule="auto"/>
      </w:pPr>
      <w:r>
        <w:continuationSeparator/>
      </w:r>
    </w:p>
  </w:footnote>
  <w:footnote w:type="continuationNotice" w:id="1">
    <w:p w:rsidR="00EA18B3" w:rsidRDefault="00EA18B3" w14:paraId="6EB9555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095"/>
      <w:gridCol w:w="7200"/>
      <w:gridCol w:w="1020"/>
    </w:tblGrid>
    <w:tr w:rsidR="543F81A1" w:rsidTr="2EFA5E7B" w14:paraId="2B863618" w14:textId="77777777">
      <w:trPr>
        <w:trHeight w:val="300"/>
      </w:trPr>
      <w:tc>
        <w:tcPr>
          <w:tcW w:w="1095" w:type="dxa"/>
          <w:tcMar/>
        </w:tcPr>
        <w:p w:rsidR="543F81A1" w:rsidP="543F81A1" w:rsidRDefault="543F81A1" w14:paraId="5E9C4DA1" w14:textId="7365890D">
          <w:pPr>
            <w:pStyle w:val="Header"/>
            <w:ind w:left="-115"/>
          </w:pPr>
        </w:p>
      </w:tc>
      <w:tc>
        <w:tcPr>
          <w:tcW w:w="7200" w:type="dxa"/>
          <w:tcMar/>
        </w:tcPr>
        <w:p w:rsidR="543F81A1" w:rsidP="543F81A1" w:rsidRDefault="543F81A1" w14:paraId="3CDBC750" w14:textId="77777777">
          <w:pPr>
            <w:jc w:val="center"/>
            <w:rPr>
              <w:b/>
              <w:bCs/>
            </w:rPr>
          </w:pPr>
          <w:r w:rsidRPr="543F81A1">
            <w:rPr>
              <w:b/>
              <w:bCs/>
            </w:rPr>
            <w:t>Workforce Development Capitalization Incentive Program</w:t>
          </w:r>
        </w:p>
        <w:p w:rsidR="543F81A1" w:rsidP="543F81A1" w:rsidRDefault="543F81A1" w14:paraId="5299B401" w14:textId="77777777">
          <w:pPr>
            <w:jc w:val="center"/>
            <w:rPr>
              <w:b/>
              <w:bCs/>
              <w:u w:val="single"/>
            </w:rPr>
          </w:pPr>
          <w:r w:rsidRPr="543F81A1">
            <w:rPr>
              <w:b/>
              <w:bCs/>
            </w:rPr>
            <w:t xml:space="preserve">Grant Activity Summary Report </w:t>
          </w:r>
          <w:r w:rsidRPr="543F81A1">
            <w:rPr>
              <w:b/>
              <w:bCs/>
              <w:u w:val="single"/>
            </w:rPr>
            <w:t>TAPS XXB178</w:t>
          </w:r>
        </w:p>
        <w:p w:rsidR="543F81A1" w:rsidP="543F81A1" w:rsidRDefault="543F81A1" w14:paraId="7FC16400" w14:textId="1592E401">
          <w:pPr>
            <w:jc w:val="center"/>
            <w:rPr>
              <w:b w:val="1"/>
              <w:bCs w:val="1"/>
              <w:u w:val="single"/>
            </w:rPr>
          </w:pPr>
          <w:r w:rsidRPr="2EFA5E7B" w:rsidR="2EFA5E7B">
            <w:rPr>
              <w:b w:val="1"/>
              <w:bCs w:val="1"/>
            </w:rPr>
            <w:t xml:space="preserve">Reporting Period: </w:t>
          </w:r>
          <w:r w:rsidRPr="2EFA5E7B" w:rsidR="2EFA5E7B">
            <w:rPr>
              <w:b w:val="1"/>
              <w:bCs w:val="1"/>
              <w:u w:val="none"/>
            </w:rPr>
            <w:t>_________________ to __________________</w:t>
          </w:r>
        </w:p>
        <w:p w:rsidR="543F81A1" w:rsidP="543F81A1" w:rsidRDefault="543F81A1" w14:paraId="5403ED24" w14:textId="09832D98">
          <w:pPr>
            <w:pStyle w:val="Header"/>
            <w:jc w:val="center"/>
          </w:pPr>
        </w:p>
      </w:tc>
      <w:tc>
        <w:tcPr>
          <w:tcW w:w="1020" w:type="dxa"/>
          <w:tcMar/>
        </w:tcPr>
        <w:p w:rsidR="543F81A1" w:rsidP="543F81A1" w:rsidRDefault="543F81A1" w14:paraId="7F72B3AD" w14:textId="1E096FA1">
          <w:pPr>
            <w:pStyle w:val="Header"/>
            <w:ind w:right="-115"/>
            <w:jc w:val="right"/>
          </w:pPr>
        </w:p>
      </w:tc>
    </w:tr>
  </w:tbl>
  <w:p w:rsidR="543F81A1" w:rsidP="543F81A1" w:rsidRDefault="543F81A1" w14:paraId="0B3B15CC" w14:textId="4DA0A96D">
    <w:pPr>
      <w:pStyle w:val="Header"/>
    </w:pPr>
  </w:p>
</w:hdr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isplayBackgroundShape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NDYzNjc2MjM1MjRX0lEKTi0uzszPAykwrAUAeNb1AywAAAA="/>
  </w:docVars>
  <w:rsids>
    <w:rsidRoot w:val="001A2DED"/>
    <w:rsid w:val="000F21FF"/>
    <w:rsid w:val="001A2DED"/>
    <w:rsid w:val="005B70DF"/>
    <w:rsid w:val="006235E0"/>
    <w:rsid w:val="008966D3"/>
    <w:rsid w:val="0093728C"/>
    <w:rsid w:val="009C6DC6"/>
    <w:rsid w:val="009D31DB"/>
    <w:rsid w:val="00A71462"/>
    <w:rsid w:val="00BC16E1"/>
    <w:rsid w:val="00CE77E5"/>
    <w:rsid w:val="00D064C7"/>
    <w:rsid w:val="00DD158E"/>
    <w:rsid w:val="00E9351E"/>
    <w:rsid w:val="00EA18B3"/>
    <w:rsid w:val="00F13972"/>
    <w:rsid w:val="136C081D"/>
    <w:rsid w:val="15AAF025"/>
    <w:rsid w:val="16A3A8DF"/>
    <w:rsid w:val="2732C4B5"/>
    <w:rsid w:val="2EFA5E7B"/>
    <w:rsid w:val="342187C3"/>
    <w:rsid w:val="46E2EB77"/>
    <w:rsid w:val="46FF7908"/>
    <w:rsid w:val="49ABB290"/>
    <w:rsid w:val="4AE714BE"/>
    <w:rsid w:val="543F81A1"/>
    <w:rsid w:val="5C2421C9"/>
    <w:rsid w:val="639E760D"/>
    <w:rsid w:val="67CA80B9"/>
    <w:rsid w:val="6B9A5C57"/>
    <w:rsid w:val="6D709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D60076"/>
  <w15:chartTrackingRefBased/>
  <w15:docId w15:val="{DC8DE657-7F98-4DE0-894C-A0BC76ECE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2DE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5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158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microsoft.com/office/2016/09/relationships/commentsIds" Target="commentsIds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5" /><Relationship Type="http://schemas.microsoft.com/office/2011/relationships/commentsExtended" Target="commentsExtended.xml" Id="rId10" /><Relationship Type="http://schemas.openxmlformats.org/officeDocument/2006/relationships/styles" Target="styles.xml" Id="rId4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A4755C299A54EACD9D5D76CAA97AE" ma:contentTypeVersion="13" ma:contentTypeDescription="Create a new document." ma:contentTypeScope="" ma:versionID="e982e8fac010ff6171ac7f764c3f1c15">
  <xsd:schema xmlns:xsd="http://www.w3.org/2001/XMLSchema" xmlns:xs="http://www.w3.org/2001/XMLSchema" xmlns:p="http://schemas.microsoft.com/office/2006/metadata/properties" xmlns:ns2="384083c7-7169-407a-b1c0-5a84e3c02569" xmlns:ns3="8070cf4a-cbdb-4ab1-9fd2-dc5cb8968994" targetNamespace="http://schemas.microsoft.com/office/2006/metadata/properties" ma:root="true" ma:fieldsID="7f6a83ad4a452544c43bb02e732dd068" ns2:_="" ns3:_="">
    <xsd:import namespace="384083c7-7169-407a-b1c0-5a84e3c02569"/>
    <xsd:import namespace="8070cf4a-cbdb-4ab1-9fd2-dc5cb8968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083c7-7169-407a-b1c0-5a84e3c025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5cd2bc-5de8-4524-ad36-9f676da3af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0cf4a-cbdb-4ab1-9fd2-dc5cb8968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baaf4bf-c356-4dd4-a8b3-55e2aefff8d4}" ma:internalName="TaxCatchAll" ma:showField="CatchAllData" ma:web="8070cf4a-cbdb-4ab1-9fd2-dc5cb8968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70cf4a-cbdb-4ab1-9fd2-dc5cb8968994" xsi:nil="true"/>
    <lcf76f155ced4ddcb4097134ff3c332f xmlns="384083c7-7169-407a-b1c0-5a84e3c025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24F7928-8D84-4E19-B26A-B856A278D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18C656-DAD5-46BB-AA38-A41A9AEEBC62}"/>
</file>

<file path=customXml/itemProps3.xml><?xml version="1.0" encoding="utf-8"?>
<ds:datastoreItem xmlns:ds="http://schemas.openxmlformats.org/officeDocument/2006/customXml" ds:itemID="{DE1366CB-9E71-44E4-A39F-8560CF00DBA1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8070cf4a-cbdb-4ab1-9fd2-dc5cb8968994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384083c7-7169-407a-b1c0-5a84e3c02569"/>
    <ds:schemaRef ds:uri="http://www.w3.org/XML/1998/namespace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Florida Department of Educ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agnola, Claudia</dc:creator>
  <cp:keywords/>
  <dc:description/>
  <cp:lastModifiedBy>Campagnola, Claudia</cp:lastModifiedBy>
  <cp:revision>11</cp:revision>
  <dcterms:created xsi:type="dcterms:W3CDTF">2024-03-01T22:07:00Z</dcterms:created>
  <dcterms:modified xsi:type="dcterms:W3CDTF">2024-09-11T13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83172a-24c0-4fa2-bfef-8e72568bc2f8</vt:lpwstr>
  </property>
  <property fmtid="{D5CDD505-2E9C-101B-9397-08002B2CF9AE}" pid="3" name="ContentTypeId">
    <vt:lpwstr>0x010100937A4755C299A54EACD9D5D76CAA97AE</vt:lpwstr>
  </property>
  <property fmtid="{D5CDD505-2E9C-101B-9397-08002B2CF9AE}" pid="4" name="MediaServiceImageTags">
    <vt:lpwstr/>
  </property>
</Properties>
</file>